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Valencia,</w:t>
      </w:r>
      <w:r>
        <w:t xml:space="preserve"> </w:t>
      </w:r>
      <w:r>
        <w:t xml:space="preserve">Spain</w:t>
      </w:r>
    </w:p>
    <w:bookmarkStart w:id="22" w:name="X0b949655deaf8209b2303ab689dadb8ccd698de"/>
    <w:p>
      <w:pPr>
        <w:pStyle w:val="Heading1"/>
      </w:pPr>
      <w:r>
        <w:t xml:space="preserve">Internship Application Letter for Dental Internship Position</w:t>
      </w:r>
    </w:p>
    <w:p>
      <w:pPr>
        <w:pStyle w:val="FirstParagraph"/>
      </w:pPr>
      <w:r>
        <w:t xml:space="preserve">October 26, 2023</w:t>
      </w:r>
    </w:p>
    <w:p>
      <w:pPr>
        <w:pStyle w:val="BodyText"/>
      </w:pPr>
      <w:r>
        <w:t xml:space="preserve">Dr. Elena Martínez</w:t>
      </w:r>
    </w:p>
    <w:p>
      <w:pPr>
        <w:pStyle w:val="BodyText"/>
      </w:pPr>
      <w:r>
        <w:t xml:space="preserve">Director of Dental Education &amp; Internships</w:t>
      </w:r>
    </w:p>
    <w:p>
      <w:pPr>
        <w:pStyle w:val="BodyText"/>
      </w:pPr>
      <w:r>
        <w:t xml:space="preserve">Clinica Dental San José Valencia</w:t>
      </w:r>
    </w:p>
    <w:p>
      <w:pPr>
        <w:pStyle w:val="BodyText"/>
      </w:pPr>
      <w:r>
        <w:t xml:space="preserve">Avenida de la Alameda, 123</w:t>
      </w:r>
    </w:p>
    <w:p>
      <w:pPr>
        <w:pStyle w:val="BodyText"/>
      </w:pPr>
      <w:r>
        <w:t xml:space="preserve">46001 Valencia, Spain</w:t>
      </w:r>
    </w:p>
    <w:bookmarkStart w:id="21" w:name="X71137980900c679a1a6bf23d64bd97a45283979"/>
    <w:p>
      <w:pPr>
        <w:pStyle w:val="Heading2"/>
      </w:pPr>
      <w:r>
        <w:t xml:space="preserve">Subject: Formal Application for Dental Internship Position at Clinica Dental San José Valencia</w:t>
      </w:r>
    </w:p>
    <w:p>
      <w:pPr>
        <w:pStyle w:val="FirstParagraph"/>
      </w:pPr>
      <w:r>
        <w:t xml:space="preserve">Dear Dr. Martínez,</w:t>
      </w:r>
    </w:p>
    <w:p>
      <w:pPr>
        <w:pStyle w:val="BodyText"/>
      </w:pPr>
      <w:r>
        <w:t xml:space="preserve">I am writing to express my profound enthusiasm for the opportunity to complete my mandatory dental internship at Clinica Dental San José in Valencia, Spain. As a final-year Doctor of Dental Surgery student at the University of Barcelona with specialized training in prosthodontics and pediatric dentistry, I have meticulously researched leading institutions across Spain where I could refine my clinical skills within a culturally rich and professionally rigorous environment. Clinica Dental San José’s reputation for excellence in patient-centered care, innovative use of digital dentistry, and commitment to community health initiatives in Valencia made it the unequivocal choice for my professional development.</w:t>
      </w:r>
    </w:p>
    <w:p>
      <w:pPr>
        <w:pStyle w:val="BodyText"/>
      </w:pPr>
      <w:r>
        <w:t xml:space="preserve">My academic journey has been shaped by a deep admiration for Spanish dental practices, particularly those embracing Valencia’s unique blend of Mediterranean warmth and cutting-edge technology. During my clinical rotations at Hospital Clínic de Barcelona, I observed how Spanish dental professionals integrate patient education with advanced restorative techniques—a philosophy that resonates deeply with my own approach. I am especially drawn to your clinic’s pioneering work in implantology using cone-beam CT diagnostics and CAD/CAM technology, which aligns perfectly with my academic focus on digital dentistry. Having completed a research project on "Digital Workflow Optimization in Prosthetic Dentistry" at the University of Barcelona, I am eager to contribute my technical skills while learning from Valencia’s esteemed dental community.</w:t>
      </w:r>
    </w:p>
    <w:p>
      <w:pPr>
        <w:pStyle w:val="BodyText"/>
      </w:pPr>
      <w:r>
        <w:t xml:space="preserve">Valencia’s vibrant cultural landscape is equally compelling to me as an international student. The city’s UNESCO-recognized architecture, historic Alfàbera neighborhood proximity to your clinic, and thriving food culture provide an ideal backdrop for immersive professional growth. I have studied Spanish language proficiency at Cervantes Institute (DELE B2 certification) and spent three months volunteering at a public dental clinic in Alicante, where I learned to communicate complex procedures with empathetic clarity to patients of diverse backgrounds. In Valencia, I intend to fully embrace this cultural exchange—participating in local health fairs organized by the Comunitat Valenciana’s Public Health Service while honing my clinical skills.</w:t>
      </w:r>
    </w:p>
    <w:p>
      <w:pPr>
        <w:pStyle w:val="BodyText"/>
      </w:pPr>
      <w:r>
        <w:t xml:space="preserve">My practical experience includes 420 hours of supervised clinical practice across three settings: a private pediatric clinic in Girona (where I managed cases involving 5-12 year-olds with special needs), a university dental school lab (focusing on crown and bridge fabrication), and a mobile dental unit serving rural communities. At the Mobile Dental Unit, I assisted in administering over 200 preventive treatments to underserved populations—a responsibility that deepened my understanding of healthcare equity. I am proficient in using CEREC 3D systems, intraoral scanners, and digital radiography software—tools prominently featured in your clinic’s service portfolio. My technical aptitude was further validated when I earned the "Best Digital Dentistry Case" award at the 2023 Catalan Dental Student Symposium for my work on a full-mouth rehabilitation case using virtual treatment planning.</w:t>
      </w:r>
    </w:p>
    <w:p>
      <w:pPr>
        <w:pStyle w:val="BodyText"/>
      </w:pPr>
      <w:r>
        <w:t xml:space="preserve">What particularly excites me about this internship opportunity is Clinica Dental San José’s commitment to holistic patient care, exemplified by your recent collaboration with Valencia’s City Council to provide free dental screenings at the Mercado Central. As an advocate for preventive dentistry, I believe in empowering patients through education—a practice I refined during my volunteer work with "Dentistas por la Salud," a non-profit providing oral health workshops in low-income neighborhoods. In Valencia, I would be eager to contribute to such initiatives while learning from your team’s approach to integrating community health outreach with clinical excellence.</w:t>
      </w:r>
    </w:p>
    <w:p>
      <w:pPr>
        <w:pStyle w:val="BodyText"/>
      </w:pPr>
      <w:r>
        <w:t xml:space="preserve">My application for this Internship Application Letter reflects not just professional ambition but a genuine desire to become part of Spain’s dental legacy. During my research on Spanish dental regulations, I was impressed by how Valencia clinics balance EU standards with localized patient care philosophies—a balance that defines modern dentistry in our region. Your clinic’s emphasis on interdisciplinary collaboration (evidenced in your partnership with Valencia Dental Hospital for complex cases) mirrors my belief that exceptional dental practice requires teamwork across specialties. I am confident my background in managing multi-disciplinary cases during university rotations—where I coordinated with orthodontists and periodontists—would allow me to immediately contribute to your team.</w:t>
      </w:r>
    </w:p>
    <w:p>
      <w:pPr>
        <w:pStyle w:val="BodyText"/>
      </w:pPr>
      <w:r>
        <w:t xml:space="preserve">I have attached my detailed CV, academic transcripts, and letters of recommendation from Dr. Ana Ruiz (Head of Prosthodontics at University of Barcelona) and Dr. Mateo Torres (Director of the Alicante Mobile Dental Unit). These documents further demonstrate my clinical competencies, language skills in Catalan-Spanish bilingual settings, and commitment to ethical practice—a cornerstone of Spanish dental ethics as formalized by the Colegio Oficial de Dentistas de Valencia.</w:t>
      </w:r>
    </w:p>
    <w:p>
      <w:pPr>
        <w:pStyle w:val="BodyText"/>
      </w:pPr>
      <w:r>
        <w:t xml:space="preserve">Valencia’s blend of historical richness and modern healthcare innovation makes it the perfect environment for me to mature as a dentist. I am particularly inspired by how your clinic honors Valencian traditions—such as incorporating local olive oil-based oral hygiene products in patient education—while advancing globally. As an intern, I would approach my role with humility, diligence, and the understanding that true dental excellence lies in the relationship between practitioner and patient. I am prepared to adapt swiftly to Spain’s clinical protocols (including full compliance with Real Decreto 1057/2019 on healthcare standards) and eager to contribute my energy to your team’s mission.</w:t>
      </w:r>
    </w:p>
    <w:p>
      <w:pPr>
        <w:pStyle w:val="BodyText"/>
      </w:pPr>
      <w:r>
        <w:t xml:space="preserve">Thank you for considering my application for this invaluable Internship Application Letter opportunity. I am available for an interview at your earliest convenience and can provide additional materials upon request. I have included my contact details below, but would be honored to discuss how my skills align with Clinica Dental San José’s vision during a brief call or in person.</w:t>
      </w:r>
    </w:p>
    <w:p>
      <w:pPr>
        <w:pStyle w:val="BodyText"/>
      </w:pPr>
      <w:r>
        <w:t xml:space="preserve">Sincerely,</w:t>
      </w:r>
    </w:p>
    <w:bookmarkStart w:id="20" w:name="carlos-fernández-garcía"/>
    <w:p>
      <w:pPr>
        <w:pStyle w:val="Heading3"/>
      </w:pPr>
      <w:r>
        <w:t xml:space="preserve">Carlos Fernández García</w:t>
      </w:r>
    </w:p>
    <w:p>
      <w:pPr>
        <w:pStyle w:val="FirstParagraph"/>
      </w:pPr>
      <w:r>
        <w:t xml:space="preserve">Doctor of Dental Surgery Candidate (Expected Graduation: July 2024)</w:t>
      </w:r>
    </w:p>
    <w:p>
      <w:pPr>
        <w:pStyle w:val="BodyText"/>
      </w:pPr>
      <w:r>
        <w:t xml:space="preserve">Calle del Doctor Fleming, 8</w:t>
      </w:r>
    </w:p>
    <w:p>
      <w:pPr>
        <w:pStyle w:val="BodyText"/>
      </w:pPr>
      <w:r>
        <w:t xml:space="preserve">08028 Barcelona, Spain</w:t>
      </w:r>
    </w:p>
    <w:p>
      <w:pPr>
        <w:pStyle w:val="BodyText"/>
      </w:pPr>
      <w:r>
        <w:t xml:space="preserve">+34 655 192 743 | carlos.fernandez.dentist@unibarcelona.es</w:t>
      </w:r>
    </w:p>
    <w:bookmarkEnd w:id="20"/>
    <w:p>
      <w:pPr>
        <w:pStyle w:val="BodyText"/>
      </w:pPr>
      <w:r>
        <w:rPr>
          <w:bCs/>
          <w:b/>
        </w:rPr>
        <w:t xml:space="preserve">Attachments:</w:t>
      </w:r>
      <w:r>
        <w:t xml:space="preserve"> </w:t>
      </w:r>
      <w:r>
        <w:t xml:space="preserve">Curriculum Vitae, Academic Transcripts (University of Barcelona), Letters of Recommendation (Dr. A. Ruiz &amp; Dr. M. Torres)</w:t>
      </w:r>
    </w:p>
    <w:p>
      <w:pPr>
        <w:pStyle w:val="BodyText"/>
      </w:pPr>
      <w:r>
        <w:rPr>
          <w:bCs/>
          <w:b/>
        </w:rPr>
        <w:t xml:space="preserve">Language Proficiency:</w:t>
      </w:r>
      <w:r>
        <w:t xml:space="preserve"> </w:t>
      </w:r>
      <w:r>
        <w:t xml:space="preserve">Native Spanish, Fluent Catalan (DELE B2), Intermediate English</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Valencia, Spain</dc:title>
  <dc:creator/>
  <dc:language>en</dc:language>
  <cp:keywords/>
  <dcterms:created xsi:type="dcterms:W3CDTF">2026-07-19T09:00:33Z</dcterms:created>
  <dcterms:modified xsi:type="dcterms:W3CDTF">2026-07-19T09:00:33Z</dcterms:modified>
</cp:coreProperties>
</file>

<file path=docProps/custom.xml><?xml version="1.0" encoding="utf-8"?>
<Properties xmlns="http://schemas.openxmlformats.org/officeDocument/2006/custom-properties" xmlns:vt="http://schemas.openxmlformats.org/officeDocument/2006/docPropsVTypes"/>
</file>